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heresa Sho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ere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o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4 South Main Street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heresa.c.shor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1575608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go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mo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4/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